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2-25</w:t>
      </w:r>
      <w:r>
        <w:t xml:space="preserve"> </w:t>
      </w:r>
      <w:r>
        <w:t xml:space="preserve">06:12:5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3464eeb1a7003693bb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2-25T06:13:03Z</dcterms:created>
  <dcterms:modified xsi:type="dcterms:W3CDTF">2021-12-25T06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2-25 06:12:53</vt:lpwstr>
  </property>
</Properties>
</file>